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France</w:t>
      </w:r>
      <w:r>
        <w:t xml:space="preserve"> </w:t>
      </w:r>
      <w:r>
        <w:t xml:space="preserve">Paris</w:t>
      </w:r>
    </w:p>
    <w:bookmarkStart w:id="24" w:name="X93c54a2f90ac5dce8019e0e723fc53a2a162a51"/>
    <w:p>
      <w:pPr>
        <w:pStyle w:val="Heading1"/>
      </w:pPr>
      <w:r>
        <w:t xml:space="preserve">Cover Letter for Special Education Teacher Position in France Paris</w:t>
      </w:r>
    </w:p>
    <w:p>
      <w:pPr>
        <w:pStyle w:val="FirstParagraph"/>
      </w:pPr>
      <w:r>
        <w:rPr>
          <w:bCs/>
          <w:b/>
        </w:rPr>
        <w:t xml:space="preserve">Dear [Hiring Manager's Name],</w:t>
      </w:r>
    </w:p>
    <w:p>
      <w:pPr>
        <w:pStyle w:val="BodyText"/>
      </w:pPr>
      <w:r>
        <w:t xml:space="preserve">I am writing to express my enthusiastic interest in the Special Education Teacher position at [School Name] in France Paris. As an experienced educator with a deep commitment to inclusive education, I am eager to contribute my skills and passion for supporting students with diverse learning needs within the vibrant and culturally rich educational landscape of Paris. My dedication to fostering academic and personal growth, combined with my understanding of the unique challenges and opportunities in French special education, aligns perfectly with the mission of your institution.</w:t>
      </w:r>
    </w:p>
    <w:p>
      <w:pPr>
        <w:pStyle w:val="BodyText"/>
      </w:pPr>
      <w:r>
        <w:t xml:space="preserve">With over [X years] of experience in special education, I have developed a comprehensive approach to teaching that emphasizes individualized learning plans, collaboration with families, and integration of innovative strategies to meet the needs of students with disabilities. My background includes working in both public and private educational settings, where I have supported students with a wide range of needs, including autism spectrum disorder (ASD), attention-deficit/hyperactivity disorder (ADHD), dyslexia, and intellectual disabilities. This experience has equipped me with the adaptability and empathy required to thrive in dynamic environments like those found in France Paris.</w:t>
      </w:r>
    </w:p>
    <w:bookmarkStart w:id="20" w:name="Xc14fee20c168a80938c092f410fffe4c84c8827"/>
    <w:p>
      <w:pPr>
        <w:pStyle w:val="Heading2"/>
      </w:pPr>
      <w:r>
        <w:t xml:space="preserve">Why France Paris? A Unique Opportunity for Growth</w:t>
      </w:r>
    </w:p>
    <w:p>
      <w:pPr>
        <w:pStyle w:val="FirstParagraph"/>
      </w:pPr>
      <w:r>
        <w:t xml:space="preserve">Paris, as a global hub of culture, innovation, and education, offers a unique platform for special education professionals to make a meaningful impact. The French education system places a strong emphasis on inclusion and accessibility, as outlined in the 2005 law on equal opportunities for people with disabilities. I am particularly inspired by the commitment of French schools to create equitable learning environments where every student can thrive. I am eager to contribute my expertise to this mission while immersing myself in the rich cultural and academic traditions of France Paris.</w:t>
      </w:r>
    </w:p>
    <w:p>
      <w:pPr>
        <w:pStyle w:val="BodyText"/>
      </w:pPr>
      <w:r>
        <w:t xml:space="preserve">My experience working in multilingual and multicultural settings has prepared me to navigate the complexities of teaching in a city like Paris, where diversity is both a challenge and an opportunity. I understand that special education requires not only pedagogical expertise but also a deep respect for the individuality of each student. In my previous roles, I have collaborated closely with speech therapists, psychologists, and families to develop holistic support systems that empower students to reach their full potential.</w:t>
      </w:r>
    </w:p>
    <w:bookmarkEnd w:id="20"/>
    <w:bookmarkStart w:id="21" w:name="key-qualifications-and-achievements"/>
    <w:p>
      <w:pPr>
        <w:pStyle w:val="Heading2"/>
      </w:pPr>
      <w:r>
        <w:t xml:space="preserve">Key Qualifications and Achievements</w:t>
      </w:r>
    </w:p>
    <w:p>
      <w:pPr>
        <w:pStyle w:val="FirstParagraph"/>
      </w:pPr>
      <w:r>
        <w:t xml:space="preserve">As a Special Education Teacher, I prioritize creating a safe, supportive, and stimulating classroom environment. My teaching philosophy is rooted in the belief that every student deserves access to high-quality education tailored to their unique needs. I have consistently demonstrated success in improving academic outcomes through differentiated instruction, assistive technology integration, and evidence-based interventions.</w:t>
      </w:r>
    </w:p>
    <w:p>
      <w:pPr>
        <w:pStyle w:val="BodyText"/>
      </w:pPr>
      <w:r>
        <w:t xml:space="preserve">One of my most significant achievements was leading a program at [Previous School Name] that increased student engagement by 40% through the implementation of sensory-friendly learning spaces and project-based activities. This initiative not only enhanced academic performance but also fostered greater social-emotional development among students with special needs. I am confident that similar strategies can be effectively adapted to the French context, where there is a growing emphasis on innovative pedagogy.</w:t>
      </w:r>
    </w:p>
    <w:p>
      <w:pPr>
        <w:pStyle w:val="BodyText"/>
      </w:pPr>
      <w:r>
        <w:t xml:space="preserve">In addition to my classroom experience, I hold [relevant certifications, e.g., "a Master’s degree in Special Education" or "certification in Applied Behavior Analysis"]. I am also fluent in [languages, if applicable], which would enable me to communicate effectively with students and families in Paris. My ability to navigate the nuances of French educational policies and practices further strengthens my candidacy for this role.</w:t>
      </w:r>
    </w:p>
    <w:bookmarkEnd w:id="21"/>
    <w:bookmarkStart w:id="22" w:name="commitment-to-professional-development"/>
    <w:p>
      <w:pPr>
        <w:pStyle w:val="Heading2"/>
      </w:pPr>
      <w:r>
        <w:t xml:space="preserve">Commitment to Professional Development</w:t>
      </w:r>
    </w:p>
    <w:p>
      <w:pPr>
        <w:pStyle w:val="FirstParagraph"/>
      </w:pPr>
      <w:r>
        <w:t xml:space="preserve">Continuous learning is a cornerstone of my professional journey. I actively seek opportunities to stay updated on the latest research and methodologies in special education. For example, I recently completed a workshop on "Inclusive Pedagogy in Multilingual Classrooms" offered by [Relevant Organization], which deepened my understanding of how to address the needs of diverse learners. I am also committed to contributing to the professional growth of my colleagues through mentorship and collaborative planning.</w:t>
      </w:r>
    </w:p>
    <w:p>
      <w:pPr>
        <w:pStyle w:val="BodyText"/>
      </w:pPr>
      <w:r>
        <w:t xml:space="preserve">Paris’s educational community is known for its dedication to excellence, and I am excited about the possibility of contributing to this culture. I have followed [School Name]’s initiatives in special education with great interest, particularly your focus on [specific program or approach, if known]. I believe my background in [specific area, e.g., "behavioral support" or "executive functioning strategies"] would allow me to make an immediate and positive impact.</w:t>
      </w:r>
    </w:p>
    <w:bookmarkEnd w:id="22"/>
    <w:bookmarkStart w:id="23" w:name="why-i-am-the-right-candidate"/>
    <w:p>
      <w:pPr>
        <w:pStyle w:val="Heading2"/>
      </w:pPr>
      <w:r>
        <w:t xml:space="preserve">Why I Am the Right Candidate</w:t>
      </w:r>
    </w:p>
    <w:p>
      <w:pPr>
        <w:pStyle w:val="FirstParagraph"/>
      </w:pPr>
      <w:r>
        <w:t xml:space="preserve">What sets me apart as a Special Education Teacher is my unwavering dedication to student-centered learning and my ability to adapt to evolving challenges. I thrive in environments where collaboration, creativity, and compassion are valued. In Paris, where the educational landscape is both traditional and forward-thinking, I am eager to bring my expertise while embracing new opportunities for growth.</w:t>
      </w:r>
    </w:p>
    <w:p>
      <w:pPr>
        <w:pStyle w:val="BodyText"/>
      </w:pPr>
      <w:r>
        <w:t xml:space="preserve">My passion for special education is driven by a desire to make a lasting difference in the lives of students. I have witnessed firsthand how tailored support can transform not only academic outcomes but also self-esteem and independence. In France Paris, I see an opportunity to contribute to a system that is increasingly prioritizing inclusivity and innovation—values that resonate deeply with my professional ethos.</w:t>
      </w:r>
    </w:p>
    <w:p>
      <w:pPr>
        <w:pStyle w:val="BodyText"/>
      </w:pPr>
      <w:r>
        <w:t xml:space="preserve">Thank you for considering my application. I would be honored to discuss how my skills, experiences, and vision align with the needs of [School Name] and the students of France Paris. I am available at your earliest convenience for an interview and can be reached at [your phone number] or via email at [your email address].</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Website/LinkedIn Profil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France Paris</dc:title>
  <dc:creator/>
  <dc:language>en</dc:language>
  <cp:keywords/>
  <dcterms:created xsi:type="dcterms:W3CDTF">2026-07-23T22:48:35Z</dcterms:created>
  <dcterms:modified xsi:type="dcterms:W3CDTF">2026-07-23T22:48:35Z</dcterms:modified>
</cp:coreProperties>
</file>

<file path=docProps/custom.xml><?xml version="1.0" encoding="utf-8"?>
<Properties xmlns="http://schemas.openxmlformats.org/officeDocument/2006/custom-properties" xmlns:vt="http://schemas.openxmlformats.org/officeDocument/2006/docPropsVTypes"/>
</file>